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AD902" w14:textId="205D688D" w:rsidR="00A86417" w:rsidRPr="00D73669" w:rsidRDefault="00000000" w:rsidP="00A12C63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0-solutions"/>
      <w:r w:rsidRPr="00D73669">
        <w:rPr>
          <w:rFonts w:cstheme="majorHAnsi"/>
          <w:sz w:val="28"/>
          <w:szCs w:val="28"/>
        </w:rPr>
        <w:t>Assignment 10</w:t>
      </w:r>
    </w:p>
    <w:p w14:paraId="37541484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1" w:name="X7386cb00af62c3c8fc3d6fe70b04648f14a474e"/>
      <w:bookmarkEnd w:id="0"/>
      <w:r w:rsidRPr="00D73669">
        <w:rPr>
          <w:rFonts w:cstheme="majorHAnsi"/>
          <w:sz w:val="28"/>
          <w:szCs w:val="28"/>
        </w:rPr>
        <w:t>1. Define the Bayesian interpretation of probability.</w:t>
      </w:r>
    </w:p>
    <w:bookmarkEnd w:id="1"/>
    <w:p w14:paraId="22D5BA21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FA3F049" w14:textId="45387B0F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>Bayesian probability is the study of subjective probabilities or belief in an outcome, compared to the frequentist approach where probabilities are based purely on the past occurrence of the event. A Bayesian Network captures the joint probabilities of the events represented by the model.</w:t>
      </w:r>
    </w:p>
    <w:p w14:paraId="3F45DC50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2" w:name="X4731efeac95d90e431a69de5da517cdb2075632"/>
      <w:r w:rsidRPr="00D73669">
        <w:rPr>
          <w:rFonts w:cstheme="majorHAnsi"/>
          <w:sz w:val="28"/>
          <w:szCs w:val="28"/>
        </w:rPr>
        <w:t>2. Define probability of a union of two events with equation.</w:t>
      </w:r>
    </w:p>
    <w:bookmarkEnd w:id="2"/>
    <w:p w14:paraId="7BC743A3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621C0F3" w14:textId="7C5248FE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 xml:space="preserve">The general probability addition rule for the union of two events states that </w:t>
      </w:r>
      <w:r w:rsidRPr="00D73669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(A</w:t>
      </w:r>
      <w:r w:rsidRPr="00D73669">
        <w:rPr>
          <w:rStyle w:val="VerbatimChar"/>
          <w:rFonts w:ascii="Cambria Math" w:hAnsi="Cambria Math" w:cs="Cambria Math"/>
          <w:b/>
          <w:bCs/>
          <w:sz w:val="28"/>
          <w:szCs w:val="28"/>
        </w:rPr>
        <w:t>∪</w:t>
      </w:r>
      <w:proofErr w:type="gramStart"/>
      <w:r w:rsidRPr="00D73669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B)=</w:t>
      </w:r>
      <w:proofErr w:type="gramEnd"/>
      <w:r w:rsidRPr="00D73669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(A)+P(B)</w:t>
      </w:r>
      <w:r w:rsidRPr="00D73669">
        <w:rPr>
          <w:rStyle w:val="VerbatimChar"/>
          <w:rFonts w:ascii="Calibri" w:hAnsi="Calibri" w:cs="Calibri"/>
          <w:b/>
          <w:bCs/>
          <w:sz w:val="28"/>
          <w:szCs w:val="28"/>
        </w:rPr>
        <w:t>−</w:t>
      </w:r>
      <w:r w:rsidRPr="00D73669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(A</w:t>
      </w:r>
      <w:r w:rsidRPr="00D73669">
        <w:rPr>
          <w:rStyle w:val="VerbatimChar"/>
          <w:rFonts w:ascii="Calibri" w:hAnsi="Calibri" w:cs="Calibri"/>
          <w:b/>
          <w:bCs/>
          <w:sz w:val="28"/>
          <w:szCs w:val="28"/>
        </w:rPr>
        <w:t>∩</w:t>
      </w:r>
      <w:r w:rsidRPr="00D73669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B)</w:t>
      </w:r>
      <w:r w:rsidRPr="00D73669">
        <w:rPr>
          <w:rFonts w:asciiTheme="majorHAnsi" w:hAnsiTheme="majorHAnsi" w:cstheme="majorHAnsi"/>
          <w:sz w:val="28"/>
          <w:szCs w:val="28"/>
        </w:rPr>
        <w:t xml:space="preserve">, where </w:t>
      </w:r>
      <w:r w:rsidRPr="00D73669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∩B</w:t>
      </w:r>
      <w:r w:rsidRPr="00D73669">
        <w:rPr>
          <w:rFonts w:asciiTheme="majorHAnsi" w:hAnsiTheme="majorHAnsi" w:cstheme="majorHAnsi"/>
          <w:sz w:val="28"/>
          <w:szCs w:val="28"/>
        </w:rPr>
        <w:t xml:space="preserve"> is the intersection of the two sets.</w:t>
      </w:r>
    </w:p>
    <w:p w14:paraId="07F42CF5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3" w:name="X3ceb7b962cfb3c05a4e217a81fcb014aad83522"/>
      <w:r w:rsidRPr="00D73669">
        <w:rPr>
          <w:rFonts w:cstheme="majorHAnsi"/>
          <w:sz w:val="28"/>
          <w:szCs w:val="28"/>
        </w:rPr>
        <w:t>3. What is joint probability? What is its formula?</w:t>
      </w:r>
    </w:p>
    <w:bookmarkEnd w:id="3"/>
    <w:p w14:paraId="4DF39872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D6D5E17" w14:textId="267ABEB9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>Probabilities are combined using multiplication, therefore the joint probability of independent events is calculated as the probability of event A multiplied by the probability of event B. This can be stated formally as follows:</w:t>
      </w:r>
    </w:p>
    <w:p w14:paraId="27BF5CD7" w14:textId="77777777" w:rsidR="00A86417" w:rsidRPr="00D73669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652BE9">
        <w:rPr>
          <w:rFonts w:asciiTheme="majorHAnsi" w:hAnsiTheme="majorHAnsi" w:cstheme="majorHAnsi"/>
          <w:b/>
          <w:bCs/>
          <w:sz w:val="28"/>
          <w:szCs w:val="28"/>
        </w:rPr>
        <w:t>Joint Probability</w:t>
      </w:r>
      <w:r w:rsidRPr="00D73669">
        <w:rPr>
          <w:rFonts w:asciiTheme="majorHAnsi" w:hAnsiTheme="majorHAnsi" w:cstheme="majorHAnsi"/>
          <w:sz w:val="28"/>
          <w:szCs w:val="28"/>
        </w:rPr>
        <w:t xml:space="preserve">: </w:t>
      </w:r>
      <w:proofErr w:type="gramStart"/>
      <w:r w:rsidRPr="00D73669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(</w:t>
      </w:r>
      <w:proofErr w:type="gramEnd"/>
      <w:r w:rsidRPr="00D73669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 and B) = P(A)*P(B)</w:t>
      </w:r>
    </w:p>
    <w:p w14:paraId="73597EB1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4" w:name="Xf53e71ad7c0380652137da91d13565d8c05d827"/>
      <w:r w:rsidRPr="00D73669">
        <w:rPr>
          <w:rFonts w:cstheme="majorHAnsi"/>
          <w:sz w:val="28"/>
          <w:szCs w:val="28"/>
        </w:rPr>
        <w:t xml:space="preserve">4. What is </w:t>
      </w:r>
      <w:proofErr w:type="gramStart"/>
      <w:r w:rsidRPr="00D73669">
        <w:rPr>
          <w:rFonts w:cstheme="majorHAnsi"/>
          <w:sz w:val="28"/>
          <w:szCs w:val="28"/>
        </w:rPr>
        <w:t>chain</w:t>
      </w:r>
      <w:proofErr w:type="gramEnd"/>
      <w:r w:rsidRPr="00D73669">
        <w:rPr>
          <w:rFonts w:cstheme="majorHAnsi"/>
          <w:sz w:val="28"/>
          <w:szCs w:val="28"/>
        </w:rPr>
        <w:t xml:space="preserve"> rule of probability?</w:t>
      </w:r>
    </w:p>
    <w:bookmarkEnd w:id="4"/>
    <w:p w14:paraId="5BD6442B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B5E3D4B" w14:textId="152C3412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>The chain rule, or general product rule, calculates any component of the joint distribution of a set of random variables using only conditional probabilities. This probability theory is used as a foundation for backpropagation and in creating Bayesian networks.</w:t>
      </w:r>
    </w:p>
    <w:p w14:paraId="79623CC9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5" w:name="Xeecdeb1c0d6c2a13a69703a1d94940fc2492cab"/>
      <w:r w:rsidRPr="00D73669">
        <w:rPr>
          <w:rFonts w:cstheme="majorHAnsi"/>
          <w:sz w:val="28"/>
          <w:szCs w:val="28"/>
        </w:rPr>
        <w:t xml:space="preserve">5. What </w:t>
      </w:r>
      <w:proofErr w:type="gramStart"/>
      <w:r w:rsidRPr="00D73669">
        <w:rPr>
          <w:rFonts w:cstheme="majorHAnsi"/>
          <w:sz w:val="28"/>
          <w:szCs w:val="28"/>
        </w:rPr>
        <w:t>is</w:t>
      </w:r>
      <w:proofErr w:type="gramEnd"/>
      <w:r w:rsidRPr="00D73669">
        <w:rPr>
          <w:rFonts w:cstheme="majorHAnsi"/>
          <w:sz w:val="28"/>
          <w:szCs w:val="28"/>
        </w:rPr>
        <w:t xml:space="preserve"> conditional probability means? What is the formula </w:t>
      </w:r>
      <w:proofErr w:type="gramStart"/>
      <w:r w:rsidRPr="00D73669">
        <w:rPr>
          <w:rFonts w:cstheme="majorHAnsi"/>
          <w:sz w:val="28"/>
          <w:szCs w:val="28"/>
        </w:rPr>
        <w:t>of</w:t>
      </w:r>
      <w:proofErr w:type="gramEnd"/>
      <w:r w:rsidRPr="00D73669">
        <w:rPr>
          <w:rFonts w:cstheme="majorHAnsi"/>
          <w:sz w:val="28"/>
          <w:szCs w:val="28"/>
        </w:rPr>
        <w:t xml:space="preserve"> it?</w:t>
      </w:r>
    </w:p>
    <w:bookmarkEnd w:id="5"/>
    <w:p w14:paraId="59415A8B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8C2E35B" w14:textId="46021736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>Conditional probability is defined as the likelihood of an event or outcome occurring, based on the occurrence of a previous event or outcome.</w:t>
      </w:r>
    </w:p>
    <w:p w14:paraId="7798E91B" w14:textId="77777777" w:rsidR="00A86417" w:rsidRPr="00D73669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lastRenderedPageBreak/>
        <w:t>Conditional probability is calculated by multiplying the probability of the preceding event by the updated probability of the succeeding, or conditional, event.</w:t>
      </w:r>
    </w:p>
    <w:p w14:paraId="4033A2DA" w14:textId="77777777" w:rsidR="00A86417" w:rsidRPr="00D73669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 xml:space="preserve">Let's take a real-life example. </w:t>
      </w:r>
      <w:proofErr w:type="gramStart"/>
      <w:r w:rsidRPr="00D73669">
        <w:rPr>
          <w:rFonts w:asciiTheme="majorHAnsi" w:hAnsiTheme="majorHAnsi" w:cstheme="majorHAnsi"/>
          <w:sz w:val="28"/>
          <w:szCs w:val="28"/>
        </w:rPr>
        <w:t>Probability</w:t>
      </w:r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of selling a TV on a given normal day may be only 30%. But if we consider that given day is Diwali, then there are </w:t>
      </w:r>
      <w:proofErr w:type="gramStart"/>
      <w:r w:rsidRPr="00D73669">
        <w:rPr>
          <w:rFonts w:asciiTheme="majorHAnsi" w:hAnsiTheme="majorHAnsi" w:cstheme="majorHAnsi"/>
          <w:sz w:val="28"/>
          <w:szCs w:val="28"/>
        </w:rPr>
        <w:t>much</w:t>
      </w:r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more chances of selling a TV. The conditional Probability of selling a TV on a day given that Day is Diwali might be 70%.</w:t>
      </w:r>
    </w:p>
    <w:p w14:paraId="17FB4A5B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6" w:name="Xcc68d438a1bb9267e8c34db3c16c0cb4c878410"/>
      <w:r w:rsidRPr="00D73669">
        <w:rPr>
          <w:rFonts w:cstheme="majorHAnsi"/>
          <w:sz w:val="28"/>
          <w:szCs w:val="28"/>
        </w:rPr>
        <w:t>6. What are continuous random variables?</w:t>
      </w:r>
    </w:p>
    <w:bookmarkEnd w:id="6"/>
    <w:p w14:paraId="6F8CB92E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E6051A3" w14:textId="3B3B5DDD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 xml:space="preserve">A continuous random variable X takes all values </w:t>
      </w:r>
      <w:proofErr w:type="gramStart"/>
      <w:r w:rsidRPr="00D73669">
        <w:rPr>
          <w:rFonts w:asciiTheme="majorHAnsi" w:hAnsiTheme="majorHAnsi" w:cstheme="majorHAnsi"/>
          <w:sz w:val="28"/>
          <w:szCs w:val="28"/>
        </w:rPr>
        <w:t>in a given</w:t>
      </w:r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interval of numbers. ▪ The probability distribution of a continuous random variable is shown by a density curve. ▪ The probability that X is between an interval of numbers is the area under the density curve between the interval endpoints.</w:t>
      </w:r>
    </w:p>
    <w:p w14:paraId="7028A61D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7" w:name="X1f975ded65a032137d89d346bc90aa7311e0df7"/>
      <w:r w:rsidRPr="00D73669">
        <w:rPr>
          <w:rFonts w:cstheme="majorHAnsi"/>
          <w:sz w:val="28"/>
          <w:szCs w:val="28"/>
        </w:rPr>
        <w:t xml:space="preserve">7. What are Bernoulli distributions? What is the formula </w:t>
      </w:r>
      <w:proofErr w:type="gramStart"/>
      <w:r w:rsidRPr="00D73669">
        <w:rPr>
          <w:rFonts w:cstheme="majorHAnsi"/>
          <w:sz w:val="28"/>
          <w:szCs w:val="28"/>
        </w:rPr>
        <w:t>of</w:t>
      </w:r>
      <w:proofErr w:type="gramEnd"/>
      <w:r w:rsidRPr="00D73669">
        <w:rPr>
          <w:rFonts w:cstheme="majorHAnsi"/>
          <w:sz w:val="28"/>
          <w:szCs w:val="28"/>
        </w:rPr>
        <w:t xml:space="preserve"> it?</w:t>
      </w:r>
    </w:p>
    <w:bookmarkEnd w:id="7"/>
    <w:p w14:paraId="63A4F696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279A6D0" w14:textId="04A90802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 xml:space="preserve">A Bernoulli distribution is a discrete probability distribution for a Bernoulli trial — a random experiment that has only two outcomes (usually called a </w:t>
      </w:r>
      <w:r w:rsidRPr="00D73669">
        <w:rPr>
          <w:rStyle w:val="VerbatimChar"/>
          <w:rFonts w:asciiTheme="majorHAnsi" w:hAnsiTheme="majorHAnsi" w:cstheme="majorHAnsi"/>
          <w:sz w:val="28"/>
          <w:szCs w:val="28"/>
        </w:rPr>
        <w:t>Succes</w:t>
      </w:r>
      <w:r w:rsidRPr="00D73669">
        <w:rPr>
          <w:rFonts w:asciiTheme="majorHAnsi" w:hAnsiTheme="majorHAnsi" w:cstheme="majorHAnsi"/>
          <w:sz w:val="28"/>
          <w:szCs w:val="28"/>
        </w:rPr>
        <w:t xml:space="preserve"> or a </w:t>
      </w:r>
      <w:r w:rsidRPr="00D73669">
        <w:rPr>
          <w:rStyle w:val="VerbatimChar"/>
          <w:rFonts w:asciiTheme="majorHAnsi" w:hAnsiTheme="majorHAnsi" w:cstheme="majorHAnsi"/>
          <w:sz w:val="28"/>
          <w:szCs w:val="28"/>
        </w:rPr>
        <w:t>Failure</w:t>
      </w:r>
      <w:proofErr w:type="gramStart"/>
      <w:r w:rsidRPr="00D73669">
        <w:rPr>
          <w:rFonts w:asciiTheme="majorHAnsi" w:hAnsiTheme="majorHAnsi" w:cstheme="majorHAnsi"/>
          <w:sz w:val="28"/>
          <w:szCs w:val="28"/>
        </w:rPr>
        <w:t>).The</w:t>
      </w:r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expected value for a random variable, X.</w:t>
      </w:r>
    </w:p>
    <w:p w14:paraId="70015233" w14:textId="77777777" w:rsidR="00A86417" w:rsidRPr="00D73669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 xml:space="preserve">For a Bernoulli distribution is: </w:t>
      </w:r>
      <w:r w:rsidRPr="00D73669">
        <w:rPr>
          <w:rStyle w:val="VerbatimChar"/>
          <w:rFonts w:asciiTheme="majorHAnsi" w:hAnsiTheme="majorHAnsi" w:cstheme="majorHAnsi"/>
          <w:sz w:val="28"/>
          <w:szCs w:val="28"/>
        </w:rPr>
        <w:t xml:space="preserve">E[X] = </w:t>
      </w:r>
      <w:proofErr w:type="spellStart"/>
      <w:proofErr w:type="gramStart"/>
      <w:r w:rsidRPr="00D73669">
        <w:rPr>
          <w:rStyle w:val="VerbatimChar"/>
          <w:rFonts w:asciiTheme="majorHAnsi" w:hAnsiTheme="majorHAnsi" w:cstheme="majorHAnsi"/>
          <w:sz w:val="28"/>
          <w:szCs w:val="28"/>
        </w:rPr>
        <w:t>p</w:t>
      </w:r>
      <w:r w:rsidRPr="00D73669">
        <w:rPr>
          <w:rFonts w:asciiTheme="majorHAnsi" w:hAnsiTheme="majorHAnsi" w:cstheme="majorHAnsi"/>
          <w:sz w:val="28"/>
          <w:szCs w:val="28"/>
        </w:rPr>
        <w:t>.For</w:t>
      </w:r>
      <w:proofErr w:type="spellEnd"/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example, if </w:t>
      </w:r>
      <w:r w:rsidRPr="00D73669">
        <w:rPr>
          <w:rStyle w:val="VerbatimChar"/>
          <w:rFonts w:asciiTheme="majorHAnsi" w:hAnsiTheme="majorHAnsi" w:cstheme="majorHAnsi"/>
          <w:sz w:val="28"/>
          <w:szCs w:val="28"/>
        </w:rPr>
        <w:t>p = 0.04</w:t>
      </w:r>
      <w:r w:rsidRPr="00D73669">
        <w:rPr>
          <w:rFonts w:asciiTheme="majorHAnsi" w:hAnsiTheme="majorHAnsi" w:cstheme="majorHAnsi"/>
          <w:sz w:val="28"/>
          <w:szCs w:val="28"/>
        </w:rPr>
        <w:t xml:space="preserve">, then </w:t>
      </w:r>
      <w:r w:rsidRPr="00D73669">
        <w:rPr>
          <w:rStyle w:val="VerbatimChar"/>
          <w:rFonts w:asciiTheme="majorHAnsi" w:hAnsiTheme="majorHAnsi" w:cstheme="majorHAnsi"/>
          <w:sz w:val="28"/>
          <w:szCs w:val="28"/>
        </w:rPr>
        <w:t>E[X] = 0.4</w:t>
      </w:r>
    </w:p>
    <w:p w14:paraId="7DBB6A28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8" w:name="Xd254e8ddf5f220bef628e06e72fabbcc20ffe6c"/>
      <w:r w:rsidRPr="00D73669">
        <w:rPr>
          <w:rFonts w:cstheme="majorHAnsi"/>
          <w:sz w:val="28"/>
          <w:szCs w:val="28"/>
        </w:rPr>
        <w:t>8. What is binomial distribution? What is the formula?</w:t>
      </w:r>
    </w:p>
    <w:bookmarkEnd w:id="8"/>
    <w:p w14:paraId="4958ACB6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9E475A6" w14:textId="4A94CBBB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gramStart"/>
      <w:r w:rsidRPr="00D73669">
        <w:rPr>
          <w:rFonts w:asciiTheme="majorHAnsi" w:hAnsiTheme="majorHAnsi" w:cstheme="majorHAnsi"/>
          <w:sz w:val="28"/>
          <w:szCs w:val="28"/>
        </w:rPr>
        <w:t>The binomial</w:t>
      </w:r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is a type of distribution that has two possible outcomes (the prefix “bi” means two, or twice</w:t>
      </w:r>
      <w:proofErr w:type="gramStart"/>
      <w:r w:rsidRPr="00D73669">
        <w:rPr>
          <w:rFonts w:asciiTheme="majorHAnsi" w:hAnsiTheme="majorHAnsi" w:cstheme="majorHAnsi"/>
          <w:sz w:val="28"/>
          <w:szCs w:val="28"/>
        </w:rPr>
        <w:t>).For</w:t>
      </w:r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example, a coin toss has only two possible outcomes: heads or tails and taking a test could have two possible outcomes: pass or fail.</w:t>
      </w:r>
    </w:p>
    <w:p w14:paraId="6C82112E" w14:textId="77777777" w:rsidR="00A86417" w:rsidRPr="00D73669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>A Binomial Distribution shows either (S)</w:t>
      </w:r>
      <w:proofErr w:type="spellStart"/>
      <w:r w:rsidRPr="00D73669">
        <w:rPr>
          <w:rFonts w:asciiTheme="majorHAnsi" w:hAnsiTheme="majorHAnsi" w:cstheme="majorHAnsi"/>
          <w:sz w:val="28"/>
          <w:szCs w:val="28"/>
        </w:rPr>
        <w:t>uccess</w:t>
      </w:r>
      <w:proofErr w:type="spellEnd"/>
      <w:r w:rsidRPr="00D73669">
        <w:rPr>
          <w:rFonts w:asciiTheme="majorHAnsi" w:hAnsiTheme="majorHAnsi" w:cstheme="majorHAnsi"/>
          <w:sz w:val="28"/>
          <w:szCs w:val="28"/>
        </w:rPr>
        <w:t xml:space="preserve"> or (F)</w:t>
      </w:r>
      <w:proofErr w:type="spellStart"/>
      <w:r w:rsidRPr="00D73669">
        <w:rPr>
          <w:rFonts w:asciiTheme="majorHAnsi" w:hAnsiTheme="majorHAnsi" w:cstheme="majorHAnsi"/>
          <w:sz w:val="28"/>
          <w:szCs w:val="28"/>
        </w:rPr>
        <w:t>ailure</w:t>
      </w:r>
      <w:proofErr w:type="spellEnd"/>
      <w:r w:rsidRPr="00D73669">
        <w:rPr>
          <w:rFonts w:asciiTheme="majorHAnsi" w:hAnsiTheme="majorHAnsi" w:cstheme="majorHAnsi"/>
          <w:sz w:val="28"/>
          <w:szCs w:val="28"/>
        </w:rPr>
        <w:t>.</w:t>
      </w:r>
    </w:p>
    <w:p w14:paraId="54DA1489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9" w:name="Xa49f9fe72109e8ac7a24f2bba8e3bad5d1a05d5"/>
      <w:r w:rsidRPr="00D73669">
        <w:rPr>
          <w:rFonts w:cstheme="majorHAnsi"/>
          <w:sz w:val="28"/>
          <w:szCs w:val="28"/>
        </w:rPr>
        <w:t>9. What is Poisson distribution? What is the formula?</w:t>
      </w:r>
    </w:p>
    <w:bookmarkEnd w:id="9"/>
    <w:p w14:paraId="4C8453FF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D52AB4D" w14:textId="69E68B8B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lastRenderedPageBreak/>
        <w:t>A Poisson distribution is defined as a discrete frequency distribution that gives the probability of the number of independent events that occur in the fixed time.</w:t>
      </w:r>
    </w:p>
    <w:p w14:paraId="77829983" w14:textId="77777777" w:rsidR="00A86417" w:rsidRPr="00D73669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>In statistics, a Poisson distribution is a probability distribution that is used to show how many times an event is likely to occur over a specified period. ... The Poisson distribution is a discrete function, meaning that the variable can only take specific values in a (potentially infinite) list.</w:t>
      </w:r>
    </w:p>
    <w:p w14:paraId="6848300C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10" w:name="X192006f975e1eb7bfca44752369ef5b8af0f48f"/>
      <w:r w:rsidRPr="00D73669">
        <w:rPr>
          <w:rFonts w:cstheme="majorHAnsi"/>
          <w:sz w:val="28"/>
          <w:szCs w:val="28"/>
        </w:rPr>
        <w:t xml:space="preserve">10. Define </w:t>
      </w:r>
      <w:proofErr w:type="gramStart"/>
      <w:r w:rsidRPr="00D73669">
        <w:rPr>
          <w:rFonts w:cstheme="majorHAnsi"/>
          <w:sz w:val="28"/>
          <w:szCs w:val="28"/>
        </w:rPr>
        <w:t>covariance ?</w:t>
      </w:r>
      <w:proofErr w:type="gramEnd"/>
    </w:p>
    <w:bookmarkEnd w:id="10"/>
    <w:p w14:paraId="462C12FB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4682722" w14:textId="0B974B2F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 xml:space="preserve">Covariance is a measure of how much two random variables vary together. It's </w:t>
      </w:r>
      <w:proofErr w:type="gramStart"/>
      <w:r w:rsidRPr="00D73669">
        <w:rPr>
          <w:rFonts w:asciiTheme="majorHAnsi" w:hAnsiTheme="majorHAnsi" w:cstheme="majorHAnsi"/>
          <w:sz w:val="28"/>
          <w:szCs w:val="28"/>
        </w:rPr>
        <w:t>similar to</w:t>
      </w:r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variance, but where variance tells you how a single variable varies, co variance tells you how two variables vary together.</w:t>
      </w:r>
    </w:p>
    <w:p w14:paraId="1AB216F9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11" w:name="X4266596f2ab4e9447e72d4fd4e189063314c321"/>
      <w:r w:rsidRPr="00D73669">
        <w:rPr>
          <w:rFonts w:cstheme="majorHAnsi"/>
          <w:sz w:val="28"/>
          <w:szCs w:val="28"/>
        </w:rPr>
        <w:t xml:space="preserve">11. Define </w:t>
      </w:r>
      <w:proofErr w:type="gramStart"/>
      <w:r w:rsidRPr="00D73669">
        <w:rPr>
          <w:rFonts w:cstheme="majorHAnsi"/>
          <w:sz w:val="28"/>
          <w:szCs w:val="28"/>
        </w:rPr>
        <w:t>correlation ?</w:t>
      </w:r>
      <w:proofErr w:type="gramEnd"/>
    </w:p>
    <w:bookmarkEnd w:id="11"/>
    <w:p w14:paraId="086D0650" w14:textId="77777777" w:rsidR="00A12C63" w:rsidRPr="00D73669" w:rsidRDefault="00A12C63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3D281D35" w14:textId="23E0F6E9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 xml:space="preserve"> Correlation explains how one or more variables are related to each other. These variables can be input data features which have been used to forecast our target variable. It's a bi-variate analysis measure which describes the association between different variables.</w:t>
      </w:r>
    </w:p>
    <w:p w14:paraId="46F5506C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12" w:name="Xd8d682c9cc0cdc025a70657b94e11f708a2c9ff"/>
      <w:r w:rsidRPr="00D73669">
        <w:rPr>
          <w:rFonts w:cstheme="majorHAnsi"/>
          <w:sz w:val="28"/>
          <w:szCs w:val="28"/>
        </w:rPr>
        <w:t xml:space="preserve">12. Define sampling with replacement. Give </w:t>
      </w:r>
      <w:proofErr w:type="gramStart"/>
      <w:r w:rsidRPr="00D73669">
        <w:rPr>
          <w:rFonts w:cstheme="majorHAnsi"/>
          <w:sz w:val="28"/>
          <w:szCs w:val="28"/>
        </w:rPr>
        <w:t>example</w:t>
      </w:r>
      <w:proofErr w:type="gramEnd"/>
      <w:r w:rsidRPr="00D73669">
        <w:rPr>
          <w:rFonts w:cstheme="majorHAnsi"/>
          <w:sz w:val="28"/>
          <w:szCs w:val="28"/>
        </w:rPr>
        <w:t>.</w:t>
      </w:r>
    </w:p>
    <w:bookmarkEnd w:id="12"/>
    <w:p w14:paraId="3512A558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C1B14BA" w14:textId="5997F158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 xml:space="preserve">If you sample with replacement, you </w:t>
      </w:r>
      <w:proofErr w:type="gramStart"/>
      <w:r w:rsidRPr="00D73669">
        <w:rPr>
          <w:rFonts w:asciiTheme="majorHAnsi" w:hAnsiTheme="majorHAnsi" w:cstheme="majorHAnsi"/>
          <w:sz w:val="28"/>
          <w:szCs w:val="28"/>
        </w:rPr>
        <w:t>would</w:t>
      </w:r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choose one person's name, put that person's name back in the hat, and then choose another name. The possibilities for your two-name sample </w:t>
      </w:r>
      <w:proofErr w:type="gramStart"/>
      <w:r w:rsidRPr="00D73669">
        <w:rPr>
          <w:rFonts w:asciiTheme="majorHAnsi" w:hAnsiTheme="majorHAnsi" w:cstheme="majorHAnsi"/>
          <w:sz w:val="28"/>
          <w:szCs w:val="28"/>
        </w:rPr>
        <w:t>are:</w:t>
      </w:r>
      <w:proofErr w:type="gramEnd"/>
      <w:r w:rsidRPr="00D73669">
        <w:rPr>
          <w:rFonts w:asciiTheme="majorHAnsi" w:hAnsiTheme="majorHAnsi" w:cstheme="majorHAnsi"/>
          <w:sz w:val="28"/>
          <w:szCs w:val="28"/>
        </w:rPr>
        <w:t xml:space="preserve"> John, John. John, Jack.</w:t>
      </w:r>
    </w:p>
    <w:p w14:paraId="45F70713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13" w:name="X05997bfa29d139fae238b462ee2c32eb6bb3735"/>
      <w:r w:rsidRPr="00D73669">
        <w:rPr>
          <w:rFonts w:cstheme="majorHAnsi"/>
          <w:sz w:val="28"/>
          <w:szCs w:val="28"/>
        </w:rPr>
        <w:t xml:space="preserve">13. What is sampling without replacement? Give </w:t>
      </w:r>
      <w:proofErr w:type="gramStart"/>
      <w:r w:rsidRPr="00D73669">
        <w:rPr>
          <w:rFonts w:cstheme="majorHAnsi"/>
          <w:sz w:val="28"/>
          <w:szCs w:val="28"/>
        </w:rPr>
        <w:t>example</w:t>
      </w:r>
      <w:proofErr w:type="gramEnd"/>
      <w:r w:rsidRPr="00D73669">
        <w:rPr>
          <w:rFonts w:cstheme="majorHAnsi"/>
          <w:sz w:val="28"/>
          <w:szCs w:val="28"/>
        </w:rPr>
        <w:t>.</w:t>
      </w:r>
    </w:p>
    <w:bookmarkEnd w:id="13"/>
    <w:p w14:paraId="5B910730" w14:textId="77777777" w:rsidR="00A12C63" w:rsidRPr="00D73669" w:rsidRDefault="00A12C63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30D74622" w14:textId="275DFBC9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 xml:space="preserve"> In sampling without replacement, each sample unit of the population has only one chance to be selected in the sample. For example, if one draws a simple random sample such that no unit occurs more than one time in the sample, the sample is drawn without replacement.</w:t>
      </w:r>
    </w:p>
    <w:p w14:paraId="4DAA6536" w14:textId="77777777" w:rsidR="00A86417" w:rsidRPr="00D73669" w:rsidRDefault="00000000">
      <w:pPr>
        <w:pStyle w:val="Heading5"/>
        <w:rPr>
          <w:rFonts w:cstheme="majorHAnsi"/>
          <w:sz w:val="28"/>
          <w:szCs w:val="28"/>
        </w:rPr>
      </w:pPr>
      <w:bookmarkStart w:id="14" w:name="X085a9c1babfbf2adadf135dbfd8e7a91c2cf9d5"/>
      <w:r w:rsidRPr="00D73669">
        <w:rPr>
          <w:rFonts w:cstheme="majorHAnsi"/>
          <w:sz w:val="28"/>
          <w:szCs w:val="28"/>
        </w:rPr>
        <w:lastRenderedPageBreak/>
        <w:t xml:space="preserve">14.What is hypothesis? Give </w:t>
      </w:r>
      <w:proofErr w:type="gramStart"/>
      <w:r w:rsidRPr="00D73669">
        <w:rPr>
          <w:rFonts w:cstheme="majorHAnsi"/>
          <w:sz w:val="28"/>
          <w:szCs w:val="28"/>
        </w:rPr>
        <w:t>example</w:t>
      </w:r>
      <w:proofErr w:type="gramEnd"/>
      <w:r w:rsidRPr="00D73669">
        <w:rPr>
          <w:rFonts w:cstheme="majorHAnsi"/>
          <w:sz w:val="28"/>
          <w:szCs w:val="28"/>
        </w:rPr>
        <w:t>.</w:t>
      </w:r>
    </w:p>
    <w:bookmarkEnd w:id="14"/>
    <w:p w14:paraId="1E71EC48" w14:textId="77777777" w:rsidR="00A12C63" w:rsidRPr="00D73669" w:rsidRDefault="00A12C63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D73669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CF9A0CF" w14:textId="65CDACFA" w:rsidR="00A86417" w:rsidRPr="00D73669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sz w:val="28"/>
          <w:szCs w:val="28"/>
        </w:rPr>
        <w:t>A hypothesis (plural hypotheses) is a proposed explanation for a phenomenon. For a hypothesis to be a scientific hypothesis, the scientific method requires that one can test it. ... Even though the words "hypothesis" and "theory" are often used synonymously, a scientific hypothesis is not the same as a scientific theory.</w:t>
      </w:r>
    </w:p>
    <w:p w14:paraId="2F9AF706" w14:textId="77777777" w:rsidR="00A86417" w:rsidRPr="00D73669" w:rsidRDefault="00000000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D73669">
        <w:rPr>
          <w:rFonts w:asciiTheme="majorHAnsi" w:hAnsiTheme="majorHAnsi" w:cstheme="majorHAnsi"/>
          <w:b/>
          <w:bCs/>
          <w:sz w:val="28"/>
          <w:szCs w:val="28"/>
        </w:rPr>
        <w:t>Examples of hypothesis statements:</w:t>
      </w:r>
      <w:r w:rsidRPr="00D73669">
        <w:rPr>
          <w:rFonts w:asciiTheme="majorHAnsi" w:hAnsiTheme="majorHAnsi" w:cstheme="majorHAnsi"/>
          <w:sz w:val="28"/>
          <w:szCs w:val="28"/>
        </w:rPr>
        <w:t xml:space="preserve"> If garlic repels fleas, then a dog that is given garlic every day will not get fleas. Bacterial growth may be affected by moisture levels in the air. If sugar causes cavities, then people who eat a lot of candy may be more prone to cavities.</w:t>
      </w:r>
    </w:p>
    <w:sectPr w:rsidR="00A86417" w:rsidRPr="00D736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75226" w14:textId="77777777" w:rsidR="00B97312" w:rsidRDefault="00B97312">
      <w:pPr>
        <w:spacing w:after="0"/>
      </w:pPr>
      <w:r>
        <w:separator/>
      </w:r>
    </w:p>
  </w:endnote>
  <w:endnote w:type="continuationSeparator" w:id="0">
    <w:p w14:paraId="6416C8EB" w14:textId="77777777" w:rsidR="00B97312" w:rsidRDefault="00B973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D889D" w14:textId="77777777" w:rsidR="00B97312" w:rsidRDefault="00B97312">
      <w:r>
        <w:separator/>
      </w:r>
    </w:p>
  </w:footnote>
  <w:footnote w:type="continuationSeparator" w:id="0">
    <w:p w14:paraId="4FC2F025" w14:textId="77777777" w:rsidR="00B97312" w:rsidRDefault="00B973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8C23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6890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6417"/>
    <w:rsid w:val="001A04CF"/>
    <w:rsid w:val="00652BE9"/>
    <w:rsid w:val="00A12C63"/>
    <w:rsid w:val="00A86417"/>
    <w:rsid w:val="00B97312"/>
    <w:rsid w:val="00C45F31"/>
    <w:rsid w:val="00D736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D53D4"/>
  <w15:docId w15:val="{4D8434C2-56DB-4A8C-8161-08165298F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12C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12C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93</Words>
  <Characters>4521</Characters>
  <Application>Microsoft Office Word</Application>
  <DocSecurity>0</DocSecurity>
  <Lines>37</Lines>
  <Paragraphs>10</Paragraphs>
  <ScaleCrop>false</ScaleCrop>
  <Company/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7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8fc5808352fb77b7aeeec2e0a0e7ef441a6a5f59e275bd89aad2c5d31b815229</vt:lpwstr>
  </property>
</Properties>
</file>